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63487083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CMPS </w:t>
            </w:r>
            <w:r w:rsidR="007E5DB5">
              <w:rPr>
                <w:b/>
                <w:bCs/>
                <w:color w:val="4F81BD"/>
                <w:sz w:val="28"/>
                <w:szCs w:val="28"/>
              </w:rPr>
              <w:t>35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Project Phase </w:t>
            </w:r>
            <w:r w:rsidR="0023737B">
              <w:rPr>
                <w:b/>
                <w:bCs/>
                <w:color w:val="4F81BD"/>
                <w:sz w:val="28"/>
                <w:szCs w:val="28"/>
              </w:rPr>
              <w:t>2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 xml:space="preserve"> – UI Design Implementation (</w:t>
            </w:r>
            <w:r w:rsidR="0023737B">
              <w:rPr>
                <w:b/>
                <w:bCs/>
                <w:color w:val="4F81BD"/>
                <w:sz w:val="28"/>
                <w:szCs w:val="28"/>
              </w:rPr>
              <w:t>1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65FB9100" w:rsidR="001A576E" w:rsidRPr="003566B4" w:rsidRDefault="003801EF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186C52">
              <w:rPr>
                <w:b/>
                <w:sz w:val="24"/>
                <w:szCs w:val="24"/>
              </w:rPr>
              <w:t>t6-ahmed-hani-syed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64B6FE2A" w14:textId="77777777" w:rsidR="003801EF" w:rsidRPr="00186C52" w:rsidRDefault="003801EF" w:rsidP="003801EF">
            <w:pPr>
              <w:rPr>
                <w:bCs/>
                <w:sz w:val="24"/>
                <w:szCs w:val="24"/>
              </w:rPr>
            </w:pPr>
            <w:r w:rsidRPr="00186C52">
              <w:rPr>
                <w:bCs/>
                <w:sz w:val="24"/>
                <w:szCs w:val="24"/>
              </w:rPr>
              <w:t xml:space="preserve">Ahmed Abdelhamid </w:t>
            </w:r>
            <w:r>
              <w:rPr>
                <w:bCs/>
                <w:sz w:val="24"/>
                <w:szCs w:val="24"/>
              </w:rPr>
              <w:t>(</w:t>
            </w:r>
            <w:r w:rsidRPr="00186C52">
              <w:rPr>
                <w:bCs/>
                <w:sz w:val="24"/>
                <w:szCs w:val="24"/>
              </w:rPr>
              <w:t>201907476</w:t>
            </w:r>
            <w:r>
              <w:rPr>
                <w:bCs/>
                <w:sz w:val="24"/>
                <w:szCs w:val="24"/>
              </w:rPr>
              <w:t>)</w:t>
            </w:r>
          </w:p>
          <w:p w14:paraId="5B419009" w14:textId="77777777" w:rsidR="003801EF" w:rsidRPr="00186C52" w:rsidRDefault="003801EF" w:rsidP="003801EF">
            <w:pPr>
              <w:rPr>
                <w:bCs/>
                <w:sz w:val="24"/>
                <w:szCs w:val="24"/>
              </w:rPr>
            </w:pPr>
            <w:r w:rsidRPr="00186C52">
              <w:rPr>
                <w:bCs/>
                <w:sz w:val="24"/>
                <w:szCs w:val="24"/>
              </w:rPr>
              <w:t xml:space="preserve">Hani Jassin Jafer </w:t>
            </w:r>
            <w:r>
              <w:rPr>
                <w:bCs/>
                <w:sz w:val="24"/>
                <w:szCs w:val="24"/>
              </w:rPr>
              <w:t>(</w:t>
            </w:r>
            <w:r w:rsidRPr="00186C52">
              <w:rPr>
                <w:bCs/>
                <w:sz w:val="24"/>
                <w:szCs w:val="24"/>
              </w:rPr>
              <w:t>201908619</w:t>
            </w:r>
            <w:r>
              <w:rPr>
                <w:bCs/>
                <w:sz w:val="24"/>
                <w:szCs w:val="24"/>
              </w:rPr>
              <w:t>)</w:t>
            </w:r>
          </w:p>
          <w:p w14:paraId="7D3F8FFE" w14:textId="77777777" w:rsidR="003801EF" w:rsidRDefault="003801EF" w:rsidP="003801EF">
            <w:pPr>
              <w:rPr>
                <w:bCs/>
                <w:sz w:val="24"/>
                <w:szCs w:val="24"/>
              </w:rPr>
            </w:pPr>
            <w:r w:rsidRPr="00186C52">
              <w:rPr>
                <w:bCs/>
                <w:sz w:val="24"/>
                <w:szCs w:val="24"/>
              </w:rPr>
              <w:t xml:space="preserve">Syed Zubair </w:t>
            </w:r>
            <w:r>
              <w:rPr>
                <w:bCs/>
                <w:sz w:val="24"/>
                <w:szCs w:val="24"/>
              </w:rPr>
              <w:t>(</w:t>
            </w:r>
            <w:r w:rsidRPr="00186C52">
              <w:rPr>
                <w:bCs/>
                <w:sz w:val="24"/>
                <w:szCs w:val="24"/>
              </w:rPr>
              <w:t>201708606</w:t>
            </w:r>
            <w:r>
              <w:rPr>
                <w:bCs/>
                <w:sz w:val="24"/>
                <w:szCs w:val="24"/>
              </w:rPr>
              <w:t>)</w:t>
            </w:r>
          </w:p>
          <w:p w14:paraId="0A84049A" w14:textId="77777777" w:rsidR="003801EF" w:rsidRPr="003566B4" w:rsidRDefault="003801EF" w:rsidP="003801EF">
            <w:pPr>
              <w:rPr>
                <w:bCs/>
                <w:sz w:val="24"/>
                <w:szCs w:val="24"/>
              </w:rPr>
            </w:pPr>
          </w:p>
          <w:p w14:paraId="4F7E236D" w14:textId="05B14F35" w:rsidR="001A576E" w:rsidRPr="003566B4" w:rsidRDefault="003801EF" w:rsidP="003801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sz w:val="24"/>
                <w:szCs w:val="24"/>
              </w:rPr>
              <w:t>Emails:</w:t>
            </w:r>
            <w:r w:rsidRPr="003566B4">
              <w:rPr>
                <w:bCs/>
                <w:sz w:val="24"/>
                <w:szCs w:val="24"/>
              </w:rPr>
              <w:t xml:space="preserve"> </w:t>
            </w:r>
            <w:r>
              <w:rPr>
                <w:bCs/>
                <w:sz w:val="24"/>
                <w:szCs w:val="24"/>
              </w:rPr>
              <w:t>aa</w:t>
            </w:r>
            <w:r w:rsidRPr="00186C52">
              <w:rPr>
                <w:bCs/>
                <w:sz w:val="24"/>
                <w:szCs w:val="24"/>
              </w:rPr>
              <w:t>1907476</w:t>
            </w:r>
            <w:r w:rsidRPr="003566B4">
              <w:rPr>
                <w:bCs/>
                <w:sz w:val="24"/>
                <w:szCs w:val="24"/>
              </w:rPr>
              <w:t xml:space="preserve">@student.qu.edu.qa; </w:t>
            </w:r>
            <w:r>
              <w:rPr>
                <w:bCs/>
                <w:sz w:val="24"/>
                <w:szCs w:val="24"/>
              </w:rPr>
              <w:t>hj</w:t>
            </w:r>
            <w:r w:rsidRPr="00186C52">
              <w:rPr>
                <w:bCs/>
                <w:sz w:val="24"/>
                <w:szCs w:val="24"/>
              </w:rPr>
              <w:t>1908619</w:t>
            </w:r>
            <w:r w:rsidRPr="003566B4">
              <w:rPr>
                <w:bCs/>
                <w:sz w:val="24"/>
                <w:szCs w:val="24"/>
              </w:rPr>
              <w:t xml:space="preserve">@student.qu.edu.qa; </w:t>
            </w:r>
            <w:r>
              <w:rPr>
                <w:bCs/>
                <w:sz w:val="24"/>
                <w:szCs w:val="24"/>
              </w:rPr>
              <w:t>sz</w:t>
            </w:r>
            <w:r w:rsidRPr="00186C52">
              <w:rPr>
                <w:bCs/>
                <w:sz w:val="24"/>
                <w:szCs w:val="24"/>
              </w:rPr>
              <w:t>1708606</w:t>
            </w:r>
            <w:r w:rsidRPr="003566B4">
              <w:rPr>
                <w:bCs/>
                <w:sz w:val="24"/>
                <w:szCs w:val="24"/>
              </w:rPr>
              <w:t>@student.qu.edu.qa;</w:t>
            </w:r>
          </w:p>
        </w:tc>
      </w:tr>
    </w:tbl>
    <w:p w14:paraId="71DF995B" w14:textId="6D114474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1483" w:type="dxa"/>
        <w:tblInd w:w="-998" w:type="dxa"/>
        <w:tblLayout w:type="fixed"/>
        <w:tblLook w:val="0420" w:firstRow="1" w:lastRow="0" w:firstColumn="0" w:lastColumn="0" w:noHBand="0" w:noVBand="1"/>
      </w:tblPr>
      <w:tblGrid>
        <w:gridCol w:w="284"/>
        <w:gridCol w:w="4111"/>
        <w:gridCol w:w="851"/>
        <w:gridCol w:w="1276"/>
        <w:gridCol w:w="4110"/>
        <w:gridCol w:w="851"/>
      </w:tblGrid>
      <w:tr w:rsidR="0023737B" w14:paraId="581C6506" w14:textId="253C6E53" w:rsidTr="00BC3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4395" w:type="dxa"/>
            <w:gridSpan w:val="2"/>
          </w:tcPr>
          <w:p w14:paraId="109FE0E3" w14:textId="77777777" w:rsidR="0023737B" w:rsidRDefault="0023737B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851" w:type="dxa"/>
          </w:tcPr>
          <w:p w14:paraId="60831864" w14:textId="77777777" w:rsidR="0023737B" w:rsidRDefault="0023737B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23737B" w:rsidRDefault="0023737B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0" w:type="dxa"/>
          </w:tcPr>
          <w:p w14:paraId="0F0BF0AA" w14:textId="77777777" w:rsidR="0023737B" w:rsidRDefault="0023737B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  <w:tc>
          <w:tcPr>
            <w:tcW w:w="851" w:type="dxa"/>
          </w:tcPr>
          <w:p w14:paraId="1A612279" w14:textId="0428059B" w:rsidR="0023737B" w:rsidRDefault="0023737B" w:rsidP="00776D69">
            <w:pPr>
              <w:spacing w:after="0" w:line="259" w:lineRule="auto"/>
              <w:ind w:left="0" w:right="0" w:hanging="21"/>
              <w:jc w:val="left"/>
            </w:pPr>
            <w:r>
              <w:t>Your Grade</w:t>
            </w:r>
          </w:p>
        </w:tc>
      </w:tr>
      <w:tr w:rsidR="00ED171F" w14:paraId="486983D2" w14:textId="1B7437E7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4395" w:type="dxa"/>
            <w:gridSpan w:val="2"/>
            <w:vAlign w:val="center"/>
          </w:tcPr>
          <w:p w14:paraId="545C8B05" w14:textId="41DD33BF" w:rsidR="00ED171F" w:rsidRDefault="00ED171F" w:rsidP="00ED171F">
            <w:pPr>
              <w:spacing w:after="0" w:line="259" w:lineRule="auto"/>
              <w:ind w:right="0"/>
              <w:jc w:val="left"/>
            </w:pPr>
            <w:r w:rsidRPr="00ED171F">
              <w:rPr>
                <w:b/>
                <w:bCs/>
              </w:rPr>
              <w:t xml:space="preserve">1) </w:t>
            </w:r>
            <w:r w:rsidRPr="00C76311">
              <w:t>Design and implementation of the database schema to manage the data in a MongoDB database</w:t>
            </w:r>
            <w:r>
              <w:t xml:space="preserve"> (including a schema diagram in the project report).</w:t>
            </w:r>
          </w:p>
        </w:tc>
        <w:tc>
          <w:tcPr>
            <w:tcW w:w="851" w:type="dxa"/>
          </w:tcPr>
          <w:p w14:paraId="7D4E119C" w14:textId="5AEBC53E" w:rsidR="00ED171F" w:rsidRDefault="00ED171F" w:rsidP="00ED171F">
            <w:pPr>
              <w:spacing w:after="0" w:line="259" w:lineRule="auto"/>
              <w:ind w:left="0" w:right="43" w:firstLine="0"/>
              <w:jc w:val="center"/>
            </w:pPr>
            <w:r w:rsidRPr="00B32A9D">
              <w:t>1</w:t>
            </w:r>
            <w:r w:rsidR="0024316D">
              <w:t>0%</w:t>
            </w:r>
          </w:p>
        </w:tc>
        <w:tc>
          <w:tcPr>
            <w:tcW w:w="1276" w:type="dxa"/>
          </w:tcPr>
          <w:p w14:paraId="370682DC" w14:textId="4AFC133D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  <w:r w:rsidR="003801EF">
              <w:t>Working (completed 100%)</w:t>
            </w:r>
          </w:p>
        </w:tc>
        <w:tc>
          <w:tcPr>
            <w:tcW w:w="4110" w:type="dxa"/>
          </w:tcPr>
          <w:p w14:paraId="0FD70F10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851" w:type="dxa"/>
          </w:tcPr>
          <w:p w14:paraId="54915862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171F" w14:paraId="742267C5" w14:textId="77777777" w:rsidTr="00BC3A3D">
        <w:trPr>
          <w:trHeight w:val="211"/>
        </w:trPr>
        <w:tc>
          <w:tcPr>
            <w:tcW w:w="4395" w:type="dxa"/>
            <w:gridSpan w:val="2"/>
            <w:vAlign w:val="center"/>
          </w:tcPr>
          <w:p w14:paraId="577EC4F0" w14:textId="4846A015" w:rsidR="00ED171F" w:rsidRPr="00ED171F" w:rsidRDefault="00ED171F" w:rsidP="00ED171F">
            <w:pPr>
              <w:spacing w:after="0" w:line="259" w:lineRule="auto"/>
              <w:ind w:right="0"/>
              <w:jc w:val="left"/>
              <w:rPr>
                <w:b/>
                <w:bCs/>
              </w:rPr>
            </w:pPr>
            <w:r w:rsidRPr="008F4769">
              <w:rPr>
                <w:b/>
                <w:bCs/>
              </w:rPr>
              <w:t>2)</w:t>
            </w:r>
            <w:r>
              <w:t xml:space="preserve"> </w:t>
            </w:r>
            <w:r w:rsidRPr="00C76311">
              <w:t xml:space="preserve">Populate the database with the data from the </w:t>
            </w:r>
            <w:proofErr w:type="spellStart"/>
            <w:r w:rsidRPr="00C76311">
              <w:t>json</w:t>
            </w:r>
            <w:proofErr w:type="spellEnd"/>
            <w:r w:rsidRPr="00C76311">
              <w:t xml:space="preserve"> files.</w:t>
            </w:r>
          </w:p>
        </w:tc>
        <w:tc>
          <w:tcPr>
            <w:tcW w:w="851" w:type="dxa"/>
          </w:tcPr>
          <w:p w14:paraId="355611B1" w14:textId="21FAC9AC" w:rsidR="00ED171F" w:rsidRPr="00B32A9D" w:rsidRDefault="00ED171F" w:rsidP="00ED171F">
            <w:pPr>
              <w:spacing w:after="0" w:line="259" w:lineRule="auto"/>
              <w:ind w:left="0" w:right="43" w:firstLine="0"/>
              <w:jc w:val="center"/>
            </w:pPr>
            <w:r w:rsidRPr="00B32A9D">
              <w:t>5</w:t>
            </w:r>
            <w:r w:rsidR="0024316D">
              <w:t>%</w:t>
            </w:r>
          </w:p>
        </w:tc>
        <w:tc>
          <w:tcPr>
            <w:tcW w:w="1276" w:type="dxa"/>
          </w:tcPr>
          <w:p w14:paraId="41F1795C" w14:textId="444D84FA" w:rsidR="00ED171F" w:rsidRPr="00BC3A3D" w:rsidRDefault="003801EF" w:rsidP="00BC3A3D">
            <w:pPr>
              <w:spacing w:after="0" w:line="259" w:lineRule="auto"/>
              <w:ind w:left="27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67C991E4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1" w:type="dxa"/>
          </w:tcPr>
          <w:p w14:paraId="3AEEBF01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ED171F" w14:paraId="1941A516" w14:textId="66F87BAB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4395" w:type="dxa"/>
            <w:gridSpan w:val="2"/>
            <w:shd w:val="clear" w:color="auto" w:fill="C9C9C9" w:themeFill="accent3" w:themeFillTint="99"/>
          </w:tcPr>
          <w:p w14:paraId="3B9D4705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</w:t>
            </w:r>
            <w:r w:rsidRPr="00636424">
              <w:rPr>
                <w:b/>
                <w:bCs/>
                <w:lang w:val="en-GB"/>
              </w:rPr>
              <w:t xml:space="preserve">) Implementation: </w:t>
            </w:r>
          </w:p>
          <w:p w14:paraId="54072F69" w14:textId="33ED40DE" w:rsidR="00ED171F" w:rsidRPr="00ED171F" w:rsidRDefault="00ED171F" w:rsidP="00ED171F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Repository Implementation to read/write data from/to MongoDB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30</w:t>
            </w:r>
            <w:r>
              <w:rPr>
                <w:lang w:val="en-GB"/>
              </w:rPr>
              <w:t>%)</w:t>
            </w:r>
          </w:p>
          <w:p w14:paraId="32B2BC9E" w14:textId="756574A0" w:rsidR="00ED171F" w:rsidRPr="00ED171F" w:rsidRDefault="00ED171F" w:rsidP="00ED171F">
            <w:pPr>
              <w:spacing w:after="0" w:line="259" w:lineRule="auto"/>
              <w:ind w:left="13" w:right="0" w:hanging="11"/>
              <w:rPr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Web API implementation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5</w:t>
            </w:r>
            <w:r>
              <w:rPr>
                <w:lang w:val="en-GB"/>
              </w:rPr>
              <w:t>%)</w:t>
            </w:r>
          </w:p>
          <w:p w14:paraId="12F2F32C" w14:textId="054E9B33" w:rsidR="00ED171F" w:rsidRPr="00636424" w:rsidRDefault="00ED171F" w:rsidP="00ED171F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>
              <w:rPr>
                <w:lang w:val="en-GB"/>
              </w:rPr>
              <w:t xml:space="preserve">- </w:t>
            </w:r>
            <w:r w:rsidRPr="00ED171F">
              <w:rPr>
                <w:lang w:val="en-GB"/>
              </w:rPr>
              <w:t>Change Web UI to use the Web API</w:t>
            </w:r>
            <w:r>
              <w:rPr>
                <w:lang w:val="en-GB"/>
              </w:rPr>
              <w:t xml:space="preserve"> (</w:t>
            </w:r>
            <w:r w:rsidRPr="00ED171F">
              <w:rPr>
                <w:lang w:val="en-GB"/>
              </w:rPr>
              <w:t>20</w:t>
            </w:r>
            <w:r>
              <w:rPr>
                <w:lang w:val="en-GB"/>
              </w:rPr>
              <w:t>%)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0D679755" w14:textId="43AA8223" w:rsidR="00ED171F" w:rsidRPr="0094208D" w:rsidRDefault="00ED171F" w:rsidP="00ED171F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5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</w:tcPr>
          <w:p w14:paraId="5A256222" w14:textId="335F2EB8" w:rsidR="00ED171F" w:rsidRPr="00BC3A3D" w:rsidRDefault="00ED171F" w:rsidP="00BC3A3D">
            <w:pPr>
              <w:spacing w:after="0" w:line="259" w:lineRule="auto"/>
              <w:ind w:left="27" w:right="0" w:firstLine="0"/>
              <w:jc w:val="left"/>
            </w:pPr>
            <w:r w:rsidRPr="00BC3A3D">
              <w:t xml:space="preserve"> </w:t>
            </w:r>
            <w:r w:rsidR="003801EF">
              <w:t>Working (completed 100%)</w:t>
            </w:r>
          </w:p>
        </w:tc>
        <w:tc>
          <w:tcPr>
            <w:tcW w:w="4110" w:type="dxa"/>
            <w:shd w:val="clear" w:color="auto" w:fill="C9C9C9" w:themeFill="accent3" w:themeFillTint="99"/>
          </w:tcPr>
          <w:p w14:paraId="67328C6A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C9C9C9" w:themeFill="accent3" w:themeFillTint="99"/>
          </w:tcPr>
          <w:p w14:paraId="65AD47AE" w14:textId="77777777" w:rsidR="00ED171F" w:rsidRPr="00BC3A3D" w:rsidRDefault="00ED171F" w:rsidP="00BC3A3D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C3A3D" w14:paraId="2D205A8A" w14:textId="43A3C204" w:rsidTr="000F28AF">
        <w:trPr>
          <w:trHeight w:val="349"/>
        </w:trPr>
        <w:tc>
          <w:tcPr>
            <w:tcW w:w="284" w:type="dxa"/>
            <w:vMerge w:val="restart"/>
          </w:tcPr>
          <w:p w14:paraId="076D236F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00F50CA7" w14:textId="1FA86A19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>
              <w:t>–</w:t>
            </w:r>
            <w:r w:rsidRPr="00B95782">
              <w:t xml:space="preserve"> Login</w:t>
            </w:r>
          </w:p>
        </w:tc>
        <w:tc>
          <w:tcPr>
            <w:tcW w:w="851" w:type="dxa"/>
          </w:tcPr>
          <w:p w14:paraId="53F32667" w14:textId="707F9758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32151F0D" w14:textId="67CF35EA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6F550EA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7C56EB3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1FC84EF5" w14:textId="2D89AB8A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4D3E1E66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632106B8" w14:textId="1F5DA5A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851" w:type="dxa"/>
          </w:tcPr>
          <w:p w14:paraId="050BAE9E" w14:textId="7A31DB14" w:rsidR="00ED171F" w:rsidRPr="00254360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2C369AD9" w14:textId="2E5E4C18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45DF3A3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586A6F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6AC83A95" w14:textId="69C07020" w:rsidTr="000F28AF">
        <w:trPr>
          <w:trHeight w:val="349"/>
        </w:trPr>
        <w:tc>
          <w:tcPr>
            <w:tcW w:w="284" w:type="dxa"/>
            <w:vMerge/>
          </w:tcPr>
          <w:p w14:paraId="6289C8B8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3CDB1F6A" w14:textId="3E18325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proofErr w:type="gramStart"/>
            <w:r w:rsidRPr="00B95782">
              <w:rPr>
                <w:rFonts w:asciiTheme="majorBidi" w:hAnsiTheme="majorBidi" w:cstheme="majorBidi"/>
              </w:rPr>
              <w:t>Customer</w:t>
            </w:r>
            <w:proofErr w:type="gramEnd"/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1FAD7B4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38D6D610" w14:textId="769DD3A5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001EB035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5AE63221" w14:textId="23C16973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6D1C0E66" w14:textId="2CE06DAD" w:rsidR="00ED171F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  <w:p w14:paraId="4C1DFC6C" w14:textId="7371BAE6" w:rsidR="00ED171F" w:rsidRPr="00820562" w:rsidRDefault="00ED171F" w:rsidP="00ED171F"/>
        </w:tc>
        <w:tc>
          <w:tcPr>
            <w:tcW w:w="1276" w:type="dxa"/>
          </w:tcPr>
          <w:p w14:paraId="35698C4F" w14:textId="55D21670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2D387AB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69A7B61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20005E66" w14:textId="3F7C0677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1E7C5540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6BEEBDA9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0E3F07C4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254A23F6" w14:textId="0946D57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lastRenderedPageBreak/>
              <w:t>3. Add Invoice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 xml:space="preserve">5 </w:t>
            </w:r>
            <w:r>
              <w:rPr>
                <w:rFonts w:asciiTheme="majorBidi" w:hAnsiTheme="majorBidi" w:cstheme="majorBidi"/>
              </w:rPr>
              <w:t>pts)</w:t>
            </w:r>
          </w:p>
          <w:p w14:paraId="28524A18" w14:textId="672661B6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2DF3A1D" w14:textId="357A10AB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68C53769" w14:textId="2492F5D3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25</w:t>
            </w:r>
          </w:p>
        </w:tc>
        <w:tc>
          <w:tcPr>
            <w:tcW w:w="1276" w:type="dxa"/>
          </w:tcPr>
          <w:p w14:paraId="70EB9EEB" w14:textId="20A18284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1A3C8D2B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1410CEFC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53A0894E" w14:textId="63E16586" w:rsidTr="000F28AF">
        <w:trPr>
          <w:trHeight w:val="349"/>
        </w:trPr>
        <w:tc>
          <w:tcPr>
            <w:tcW w:w="284" w:type="dxa"/>
            <w:vMerge/>
          </w:tcPr>
          <w:p w14:paraId="4932363D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4078A278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093E9F6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5809F09C" w14:textId="515BE21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48835B80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26578B11" w14:textId="2AA5D828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>
              <w:rPr>
                <w:rFonts w:asciiTheme="majorBidi" w:hAnsiTheme="majorBidi" w:cstheme="majorBidi"/>
              </w:rPr>
              <w:t xml:space="preserve"> (</w:t>
            </w:r>
            <w:r w:rsidR="008F4769">
              <w:rPr>
                <w:rFonts w:asciiTheme="majorBidi" w:hAnsiTheme="majorBidi" w:cstheme="majorBidi"/>
              </w:rPr>
              <w:t>5</w:t>
            </w:r>
            <w:r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851" w:type="dxa"/>
          </w:tcPr>
          <w:p w14:paraId="077EDAE7" w14:textId="32CF4E86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25</w:t>
            </w:r>
          </w:p>
        </w:tc>
        <w:tc>
          <w:tcPr>
            <w:tcW w:w="1276" w:type="dxa"/>
          </w:tcPr>
          <w:p w14:paraId="28A08D96" w14:textId="4C74A7B3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326479C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5900A690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20DE873B" w14:textId="0902B6D6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50C05026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527C05A3" w14:textId="77777777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ED171F" w:rsidRPr="00CB7DC4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ED171F" w:rsidRPr="00CB7DC4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>
              <w:rPr>
                <w:rFonts w:asciiTheme="majorBidi" w:hAnsiTheme="majorBidi" w:cstheme="majorBidi"/>
              </w:rPr>
              <w:t xml:space="preserve"> (15 pts)</w:t>
            </w:r>
          </w:p>
        </w:tc>
        <w:tc>
          <w:tcPr>
            <w:tcW w:w="851" w:type="dxa"/>
          </w:tcPr>
          <w:p w14:paraId="446D50C9" w14:textId="51F677E1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</w:tcPr>
          <w:p w14:paraId="30C10244" w14:textId="752572CF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7780BCF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482CDF06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0624A560" w14:textId="7C74B441" w:rsidTr="000F28AF">
        <w:trPr>
          <w:trHeight w:val="349"/>
        </w:trPr>
        <w:tc>
          <w:tcPr>
            <w:tcW w:w="284" w:type="dxa"/>
            <w:vMerge/>
          </w:tcPr>
          <w:p w14:paraId="13F6B622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7AB5E5B4" w14:textId="7B167944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851" w:type="dxa"/>
          </w:tcPr>
          <w:p w14:paraId="2F3A22CD" w14:textId="1F6F9022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6455E86A" w14:textId="2167F0FB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4EC2117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243421F8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C3A3D" w14:paraId="48F60908" w14:textId="7F07E069" w:rsidTr="000F2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84" w:type="dxa"/>
            <w:vMerge/>
          </w:tcPr>
          <w:p w14:paraId="46E90E9E" w14:textId="77777777" w:rsidR="00ED171F" w:rsidRDefault="00ED171F" w:rsidP="00ED171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4111" w:type="dxa"/>
          </w:tcPr>
          <w:p w14:paraId="75E2ACD2" w14:textId="28370F21" w:rsidR="00ED171F" w:rsidRPr="00B95782" w:rsidRDefault="00ED171F" w:rsidP="00ED171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851" w:type="dxa"/>
          </w:tcPr>
          <w:p w14:paraId="140CE3EF" w14:textId="201D74C9" w:rsidR="00ED171F" w:rsidRPr="00254360" w:rsidRDefault="00ED171F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</w:tcPr>
          <w:p w14:paraId="4D91142D" w14:textId="1102730D" w:rsidR="00ED171F" w:rsidRPr="00BC3A3D" w:rsidRDefault="003801EF" w:rsidP="00BC3A3D">
            <w:pPr>
              <w:spacing w:after="0" w:line="259" w:lineRule="auto"/>
              <w:ind w:left="132" w:right="0" w:firstLine="0"/>
              <w:jc w:val="left"/>
            </w:pPr>
            <w:r>
              <w:t>Working (completed 100%)</w:t>
            </w:r>
          </w:p>
        </w:tc>
        <w:tc>
          <w:tcPr>
            <w:tcW w:w="4110" w:type="dxa"/>
          </w:tcPr>
          <w:p w14:paraId="51BFDFB5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1" w:type="dxa"/>
          </w:tcPr>
          <w:p w14:paraId="6C391A9F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549E740F" w14:textId="65BF36FA" w:rsidTr="00BC3A3D">
        <w:trPr>
          <w:trHeight w:val="589"/>
        </w:trPr>
        <w:tc>
          <w:tcPr>
            <w:tcW w:w="4395" w:type="dxa"/>
            <w:gridSpan w:val="2"/>
            <w:shd w:val="clear" w:color="auto" w:fill="D0CECE" w:themeFill="background2" w:themeFillShade="E6"/>
          </w:tcPr>
          <w:p w14:paraId="60F38935" w14:textId="537EA8ED" w:rsidR="008F4769" w:rsidRPr="00F50C4F" w:rsidRDefault="008F4769" w:rsidP="008F4769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ED171F" w:rsidRPr="002E5946">
              <w:rPr>
                <w:b/>
                <w:bCs/>
              </w:rPr>
              <w:t xml:space="preserve">) </w:t>
            </w:r>
            <w:r w:rsidRPr="00F50C4F">
              <w:rPr>
                <w:b/>
                <w:bCs/>
              </w:rPr>
              <w:t>Design and Testing Documentation</w:t>
            </w:r>
          </w:p>
          <w:p w14:paraId="79E3951C" w14:textId="77777777" w:rsidR="008F4769" w:rsidRPr="00240AB9" w:rsidRDefault="008F4769" w:rsidP="008F4769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40F5A986" w14:textId="67DD5212" w:rsidR="008F4769" w:rsidRPr="00240AB9" w:rsidRDefault="008F4769" w:rsidP="00A1462F">
            <w:pPr>
              <w:pStyle w:val="Default"/>
              <w:ind w:right="56"/>
              <w:jc w:val="both"/>
            </w:pPr>
            <w:r w:rsidRPr="009F36F1">
              <w:rPr>
                <w:sz w:val="22"/>
                <w:szCs w:val="22"/>
              </w:rPr>
              <w:t xml:space="preserve">- Web </w:t>
            </w:r>
            <w:r w:rsidR="00A47EB7">
              <w:rPr>
                <w:sz w:val="22"/>
                <w:szCs w:val="22"/>
              </w:rPr>
              <w:t>API</w:t>
            </w:r>
            <w:r w:rsidRPr="009F36F1">
              <w:rPr>
                <w:sz w:val="22"/>
                <w:szCs w:val="22"/>
              </w:rPr>
              <w:t xml:space="preserve"> services diagram</w:t>
            </w:r>
          </w:p>
          <w:p w14:paraId="2B7561E8" w14:textId="08ED6940" w:rsidR="008F4769" w:rsidRPr="00240AB9" w:rsidRDefault="008F4769" w:rsidP="008F4769">
            <w:pPr>
              <w:ind w:left="4" w:right="56"/>
            </w:pPr>
            <w:r w:rsidRPr="00240AB9">
              <w:t xml:space="preserve">- </w:t>
            </w:r>
            <w:r>
              <w:t>D</w:t>
            </w:r>
            <w:r w:rsidRPr="00B1189A">
              <w:t>atabase</w:t>
            </w:r>
            <w:r>
              <w:t xml:space="preserve"> schema diagram</w:t>
            </w:r>
          </w:p>
          <w:p w14:paraId="5139CE28" w14:textId="3D236D94" w:rsidR="008F4769" w:rsidRDefault="008F4769" w:rsidP="008F4769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.</w:t>
            </w:r>
          </w:p>
          <w:p w14:paraId="7DFB2CF7" w14:textId="31A6BC4F" w:rsidR="00ED171F" w:rsidRDefault="008F4769" w:rsidP="008F4769">
            <w:pPr>
              <w:spacing w:after="0" w:line="259" w:lineRule="auto"/>
              <w:ind w:left="13" w:right="0" w:hanging="11"/>
              <w:jc w:val="left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27F8FA51" w14:textId="7EA68CE3" w:rsidR="00ED171F" w:rsidRDefault="008F4769" w:rsidP="00ED171F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  <w:r w:rsidR="00ED171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02A39083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  <w:r w:rsidRPr="00BC3A3D">
              <w:t xml:space="preserve"> </w:t>
            </w:r>
            <w:r w:rsidR="003801EF">
              <w:t>Working (completed 100%)</w:t>
            </w:r>
          </w:p>
        </w:tc>
        <w:tc>
          <w:tcPr>
            <w:tcW w:w="4110" w:type="dxa"/>
            <w:shd w:val="clear" w:color="auto" w:fill="D0CECE" w:themeFill="background2" w:themeFillShade="E6"/>
          </w:tcPr>
          <w:p w14:paraId="5CF8ECB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  <w:shd w:val="clear" w:color="auto" w:fill="D0CECE" w:themeFill="background2" w:themeFillShade="E6"/>
          </w:tcPr>
          <w:p w14:paraId="73AD005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0221EBBE" w14:textId="4EF2FC8B" w:rsidTr="00BC3A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4395" w:type="dxa"/>
            <w:gridSpan w:val="2"/>
          </w:tcPr>
          <w:p w14:paraId="32C94CB8" w14:textId="77777777" w:rsidR="00ED171F" w:rsidRDefault="00ED171F" w:rsidP="00ED171F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851" w:type="dxa"/>
          </w:tcPr>
          <w:p w14:paraId="6F910D7A" w14:textId="77777777" w:rsidR="00ED171F" w:rsidRDefault="00ED171F" w:rsidP="00ED171F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ED171F" w:rsidRPr="00BC3A3D" w:rsidRDefault="00ED171F" w:rsidP="00BC3A3D">
            <w:pPr>
              <w:spacing w:after="0" w:line="259" w:lineRule="auto"/>
              <w:ind w:left="132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79490A6D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</w:tcPr>
          <w:p w14:paraId="5ACF52E9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ED171F" w14:paraId="313FA69C" w14:textId="5EAC9C7E" w:rsidTr="00BC3A3D">
        <w:trPr>
          <w:trHeight w:val="466"/>
        </w:trPr>
        <w:tc>
          <w:tcPr>
            <w:tcW w:w="4395" w:type="dxa"/>
            <w:gridSpan w:val="2"/>
          </w:tcPr>
          <w:p w14:paraId="6A5D7A1D" w14:textId="77777777" w:rsidR="00ED171F" w:rsidRDefault="00ED171F" w:rsidP="00ED171F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851" w:type="dxa"/>
          </w:tcPr>
          <w:p w14:paraId="1F229D2E" w14:textId="77777777" w:rsidR="00ED171F" w:rsidRPr="00AF28C5" w:rsidRDefault="00ED171F" w:rsidP="00ED171F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ED171F" w:rsidRDefault="00ED171F" w:rsidP="00ED171F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ED171F" w:rsidRPr="00BC3A3D" w:rsidRDefault="00ED171F" w:rsidP="00BC3A3D">
            <w:pPr>
              <w:spacing w:after="0" w:line="259" w:lineRule="auto"/>
              <w:ind w:left="8" w:right="0" w:firstLine="0"/>
              <w:jc w:val="left"/>
            </w:pPr>
            <w:r w:rsidRPr="00BC3A3D">
              <w:t xml:space="preserve"> </w:t>
            </w:r>
          </w:p>
        </w:tc>
        <w:tc>
          <w:tcPr>
            <w:tcW w:w="4110" w:type="dxa"/>
          </w:tcPr>
          <w:p w14:paraId="06818107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  <w:r w:rsidRPr="00BC3A3D">
              <w:t xml:space="preserve">  </w:t>
            </w:r>
          </w:p>
        </w:tc>
        <w:tc>
          <w:tcPr>
            <w:tcW w:w="851" w:type="dxa"/>
          </w:tcPr>
          <w:p w14:paraId="1EFC848A" w14:textId="77777777" w:rsidR="00ED171F" w:rsidRPr="00BC3A3D" w:rsidRDefault="00ED171F" w:rsidP="00BC3A3D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proofErr w:type="gramStart"/>
      <w:r w:rsidRPr="00B044AD">
        <w:rPr>
          <w:b/>
          <w:bCs/>
          <w:i/>
          <w:iCs/>
        </w:rPr>
        <w:t>Not</w:t>
      </w:r>
      <w:proofErr w:type="gramEnd"/>
      <w:r w:rsidRPr="00B044AD">
        <w:rPr>
          <w:b/>
          <w:bCs/>
          <w:i/>
          <w:iCs/>
        </w:rPr>
        <w:t xml:space="preserve">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0AF1AD7C" w14:textId="7944D0A2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t>Web API services diagram</w:t>
      </w:r>
    </w:p>
    <w:p w14:paraId="6004D4E1" w14:textId="6EA5D4D1" w:rsidR="00000604" w:rsidRDefault="00000604" w:rsidP="00000604">
      <w:r w:rsidRPr="00000604">
        <w:rPr>
          <w:noProof/>
        </w:rPr>
        <w:drawing>
          <wp:inline distT="0" distB="0" distL="0" distR="0" wp14:anchorId="4328D85F" wp14:editId="2C77D6A4">
            <wp:extent cx="6129655" cy="6137910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13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244AB" w14:textId="36D5C9CF" w:rsidR="00000604" w:rsidRDefault="00000604" w:rsidP="00000604">
      <w:r w:rsidRPr="00000604">
        <w:rPr>
          <w:noProof/>
        </w:rPr>
        <w:lastRenderedPageBreak/>
        <w:drawing>
          <wp:inline distT="0" distB="0" distL="0" distR="0" wp14:anchorId="42ABD5F4" wp14:editId="4F8B577D">
            <wp:extent cx="6129655" cy="7131050"/>
            <wp:effectExtent l="0" t="0" r="444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713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500C" w14:textId="2CE19E13" w:rsidR="00000604" w:rsidRPr="00000604" w:rsidRDefault="00000604" w:rsidP="00000604">
      <w:r w:rsidRPr="00000604">
        <w:rPr>
          <w:noProof/>
        </w:rPr>
        <w:lastRenderedPageBreak/>
        <w:drawing>
          <wp:inline distT="0" distB="0" distL="0" distR="0" wp14:anchorId="667A040F" wp14:editId="0B51A1D9">
            <wp:extent cx="6129655" cy="5282565"/>
            <wp:effectExtent l="0" t="0" r="444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52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57156" w14:textId="7B1B09E4" w:rsidR="00A47EB7" w:rsidRDefault="00A47EB7" w:rsidP="00A47EB7">
      <w:pPr>
        <w:pStyle w:val="Heading1"/>
        <w:numPr>
          <w:ilvl w:val="1"/>
          <w:numId w:val="26"/>
        </w:numPr>
        <w:spacing w:before="240" w:after="120"/>
      </w:pPr>
      <w:r>
        <w:lastRenderedPageBreak/>
        <w:t>Database schema diagram</w:t>
      </w:r>
    </w:p>
    <w:p w14:paraId="575759A0" w14:textId="23F57375" w:rsidR="003C48A7" w:rsidRPr="003C48A7" w:rsidRDefault="003C48A7" w:rsidP="003C48A7">
      <w:r>
        <w:rPr>
          <w:noProof/>
        </w:rPr>
        <w:drawing>
          <wp:inline distT="0" distB="0" distL="0" distR="0" wp14:anchorId="23EE71E7" wp14:editId="6C439003">
            <wp:extent cx="6129655" cy="592518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592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55A73213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3C48A7">
        <w:t>–</w:t>
      </w:r>
      <w:r>
        <w:t xml:space="preserve"> Login</w:t>
      </w:r>
    </w:p>
    <w:p w14:paraId="3E88DB84" w14:textId="0B445AC0" w:rsidR="003C48A7" w:rsidRPr="003C48A7" w:rsidRDefault="003C48A7" w:rsidP="003C48A7">
      <w:r w:rsidRPr="003C48A7">
        <w:rPr>
          <w:noProof/>
        </w:rPr>
        <w:drawing>
          <wp:inline distT="0" distB="0" distL="0" distR="0" wp14:anchorId="585A3C29" wp14:editId="57941072">
            <wp:extent cx="6129655" cy="329628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334B9" w14:textId="6647B98E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68A67C1D" w14:textId="4CF5032E" w:rsidR="003C48A7" w:rsidRPr="003C48A7" w:rsidRDefault="003C48A7" w:rsidP="003C48A7">
      <w:r w:rsidRPr="003C48A7">
        <w:rPr>
          <w:noProof/>
        </w:rPr>
        <w:drawing>
          <wp:inline distT="0" distB="0" distL="0" distR="0" wp14:anchorId="6E87D65F" wp14:editId="6B77ECA1">
            <wp:extent cx="6129655" cy="329628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4B3822C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39BAFEB" w14:textId="00817CC7" w:rsidR="00311C6D" w:rsidRPr="00311C6D" w:rsidRDefault="0034420B" w:rsidP="00311C6D">
      <w:r w:rsidRPr="0034420B">
        <w:rPr>
          <w:noProof/>
        </w:rPr>
        <w:drawing>
          <wp:inline distT="0" distB="0" distL="0" distR="0" wp14:anchorId="029C92AC" wp14:editId="3F3F21D0">
            <wp:extent cx="6129655" cy="3015615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9114" w14:textId="2C91CB7A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7037C73B" w14:textId="6D54C704" w:rsidR="0034420B" w:rsidRPr="0034420B" w:rsidRDefault="0034420B" w:rsidP="0034420B">
      <w:r w:rsidRPr="0034420B">
        <w:rPr>
          <w:noProof/>
        </w:rPr>
        <w:drawing>
          <wp:inline distT="0" distB="0" distL="0" distR="0" wp14:anchorId="6863C3D6" wp14:editId="5FFD686F">
            <wp:extent cx="6129655" cy="3015615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BFF5" w14:textId="179C62E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Customer</w:t>
      </w:r>
    </w:p>
    <w:p w14:paraId="658A5BE7" w14:textId="6B4E3993" w:rsidR="0034420B" w:rsidRDefault="0034420B" w:rsidP="0034420B">
      <w:r w:rsidRPr="0034420B">
        <w:rPr>
          <w:noProof/>
        </w:rPr>
        <w:drawing>
          <wp:inline distT="0" distB="0" distL="0" distR="0" wp14:anchorId="1DABB6B2" wp14:editId="738D863F">
            <wp:extent cx="6129655" cy="301561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B26A" w14:textId="48FB8D6F" w:rsidR="0034420B" w:rsidRPr="0034420B" w:rsidRDefault="0034420B" w:rsidP="0034420B">
      <w:r w:rsidRPr="0034420B">
        <w:rPr>
          <w:noProof/>
        </w:rPr>
        <w:drawing>
          <wp:inline distT="0" distB="0" distL="0" distR="0" wp14:anchorId="756DAB32" wp14:editId="49BFA1CD">
            <wp:extent cx="6129655" cy="3015615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7EC59" w14:textId="57AF128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Customer</w:t>
      </w:r>
    </w:p>
    <w:p w14:paraId="7266DC2C" w14:textId="1A9D65F2" w:rsidR="0034420B" w:rsidRDefault="0034420B" w:rsidP="0034420B">
      <w:r w:rsidRPr="0034420B">
        <w:rPr>
          <w:noProof/>
        </w:rPr>
        <w:drawing>
          <wp:inline distT="0" distB="0" distL="0" distR="0" wp14:anchorId="297DE6D9" wp14:editId="745FCF37">
            <wp:extent cx="6129655" cy="3296285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BD39" w14:textId="38F4D130" w:rsidR="0034420B" w:rsidRPr="0034420B" w:rsidRDefault="0034420B" w:rsidP="0034420B">
      <w:r w:rsidRPr="0034420B">
        <w:rPr>
          <w:noProof/>
        </w:rPr>
        <w:drawing>
          <wp:inline distT="0" distB="0" distL="0" distR="0" wp14:anchorId="2309F249" wp14:editId="00794426">
            <wp:extent cx="6129655" cy="301561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75FAC" w14:textId="77777777" w:rsidR="0034420B" w:rsidRPr="0034420B" w:rsidRDefault="0034420B" w:rsidP="0034420B"/>
    <w:p w14:paraId="442DB4F2" w14:textId="47380A3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Customer</w:t>
      </w:r>
    </w:p>
    <w:p w14:paraId="4BECEAD3" w14:textId="13476B55" w:rsidR="0034420B" w:rsidRDefault="0034420B" w:rsidP="0034420B">
      <w:r w:rsidRPr="0034420B">
        <w:rPr>
          <w:noProof/>
        </w:rPr>
        <w:drawing>
          <wp:inline distT="0" distB="0" distL="0" distR="0" wp14:anchorId="3ECDC6E4" wp14:editId="1E5DE5D9">
            <wp:extent cx="6129655" cy="3015615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D69E1" w14:textId="2E96ECC3" w:rsidR="0034420B" w:rsidRPr="0034420B" w:rsidRDefault="0034420B" w:rsidP="0034420B">
      <w:r w:rsidRPr="0034420B">
        <w:rPr>
          <w:noProof/>
        </w:rPr>
        <w:drawing>
          <wp:inline distT="0" distB="0" distL="0" distR="0" wp14:anchorId="6F05D0A0" wp14:editId="434FEC59">
            <wp:extent cx="6129655" cy="3015615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0B3EBDE4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01079492" w14:textId="36B7F579" w:rsidR="00C90D04" w:rsidRPr="00C90D04" w:rsidRDefault="00C90D04" w:rsidP="00C90D04">
      <w:r w:rsidRPr="00C90D04">
        <w:rPr>
          <w:noProof/>
        </w:rPr>
        <w:drawing>
          <wp:inline distT="0" distB="0" distL="0" distR="0" wp14:anchorId="4A5103FD" wp14:editId="7DF988AA">
            <wp:extent cx="6129655" cy="3015615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5188" w14:textId="68FCE4E1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48E58725" w14:textId="3B72A300" w:rsidR="00C90D04" w:rsidRPr="00C90D04" w:rsidRDefault="00C90D04" w:rsidP="00C90D04">
      <w:r w:rsidRPr="00C90D04">
        <w:rPr>
          <w:noProof/>
        </w:rPr>
        <w:drawing>
          <wp:inline distT="0" distB="0" distL="0" distR="0" wp14:anchorId="37E4132A" wp14:editId="0026A3AB">
            <wp:extent cx="6129655" cy="3015615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CAB7" w14:textId="65618A4C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Invoice</w:t>
      </w:r>
    </w:p>
    <w:p w14:paraId="6A0361C5" w14:textId="69376A6D" w:rsidR="00C90D04" w:rsidRDefault="00C90D04" w:rsidP="00C90D04">
      <w:r w:rsidRPr="00C90D04">
        <w:rPr>
          <w:noProof/>
        </w:rPr>
        <w:drawing>
          <wp:inline distT="0" distB="0" distL="0" distR="0" wp14:anchorId="10F8BC7A" wp14:editId="5AE39E29">
            <wp:extent cx="6129655" cy="3015615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AC825" w14:textId="383EBF52" w:rsidR="00C90D04" w:rsidRPr="00C90D04" w:rsidRDefault="00C90D04" w:rsidP="00C90D04">
      <w:r w:rsidRPr="00C90D04">
        <w:rPr>
          <w:noProof/>
        </w:rPr>
        <w:drawing>
          <wp:inline distT="0" distB="0" distL="0" distR="0" wp14:anchorId="5A3E7ACA" wp14:editId="1AE612D7">
            <wp:extent cx="6129655" cy="3015615"/>
            <wp:effectExtent l="0" t="0" r="444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8F24" w14:textId="076D88E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Invoice</w:t>
      </w:r>
    </w:p>
    <w:p w14:paraId="102A4570" w14:textId="58C4C040" w:rsidR="00C90D04" w:rsidRDefault="00C90D04" w:rsidP="00C90D04">
      <w:r w:rsidRPr="00C90D04">
        <w:rPr>
          <w:noProof/>
        </w:rPr>
        <w:drawing>
          <wp:inline distT="0" distB="0" distL="0" distR="0" wp14:anchorId="119404BF" wp14:editId="54CD0850">
            <wp:extent cx="6129655" cy="3015615"/>
            <wp:effectExtent l="0" t="0" r="444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03344" w14:textId="38789F01" w:rsidR="00C90D04" w:rsidRPr="00C90D04" w:rsidRDefault="00C90D04" w:rsidP="00C90D04">
      <w:r w:rsidRPr="00C90D04">
        <w:rPr>
          <w:noProof/>
        </w:rPr>
        <w:drawing>
          <wp:inline distT="0" distB="0" distL="0" distR="0" wp14:anchorId="0678B14C" wp14:editId="2FCC86F6">
            <wp:extent cx="6129655" cy="3015615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4EEA" w14:textId="54626581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</w:t>
      </w:r>
      <w:r>
        <w:t>Invoice</w:t>
      </w:r>
    </w:p>
    <w:p w14:paraId="5DDCF368" w14:textId="0B30647D" w:rsidR="00C90D04" w:rsidRDefault="00C90D04" w:rsidP="00C90D04">
      <w:r w:rsidRPr="00C90D04">
        <w:rPr>
          <w:noProof/>
        </w:rPr>
        <w:drawing>
          <wp:inline distT="0" distB="0" distL="0" distR="0" wp14:anchorId="210072D2" wp14:editId="2D575A4F">
            <wp:extent cx="6129655" cy="3015615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671" w14:textId="042BBD9A" w:rsidR="00C90D04" w:rsidRPr="00C90D04" w:rsidRDefault="00C90D04" w:rsidP="00C90D04">
      <w:r w:rsidRPr="00C90D04">
        <w:rPr>
          <w:noProof/>
        </w:rPr>
        <w:drawing>
          <wp:inline distT="0" distB="0" distL="0" distR="0" wp14:anchorId="1D15718C" wp14:editId="45FD297B">
            <wp:extent cx="6129655" cy="3015615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5 - List/Search/Add/ Update and Delete payments for an invoice</w:t>
      </w:r>
    </w:p>
    <w:p w14:paraId="4968F173" w14:textId="3041977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F5BE287" w14:textId="7AC07872" w:rsidR="009A6CFF" w:rsidRPr="009A6CFF" w:rsidRDefault="009A6CFF" w:rsidP="009A6CFF">
      <w:r w:rsidRPr="009A6CFF">
        <w:rPr>
          <w:noProof/>
        </w:rPr>
        <w:drawing>
          <wp:inline distT="0" distB="0" distL="0" distR="0" wp14:anchorId="44D9987D" wp14:editId="73C4B0D5">
            <wp:extent cx="6129655" cy="3015615"/>
            <wp:effectExtent l="0" t="0" r="444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3A05E" w14:textId="680AB41C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7DAC7D7F" w14:textId="48AB7360" w:rsidR="00FE4B4F" w:rsidRPr="00FE4B4F" w:rsidRDefault="00FE4B4F" w:rsidP="00FE4B4F">
      <w:r w:rsidRPr="00FE4B4F">
        <w:rPr>
          <w:noProof/>
        </w:rPr>
        <w:drawing>
          <wp:inline distT="0" distB="0" distL="0" distR="0" wp14:anchorId="7475F613" wp14:editId="7435BAD0">
            <wp:extent cx="6129655" cy="3015615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1CF3" w14:textId="6C31829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Payment</w:t>
      </w:r>
    </w:p>
    <w:p w14:paraId="426CC2F6" w14:textId="13C00600" w:rsidR="00FE4B4F" w:rsidRDefault="00FE4B4F" w:rsidP="00FE4B4F">
      <w:r w:rsidRPr="00FE4B4F">
        <w:rPr>
          <w:noProof/>
        </w:rPr>
        <w:drawing>
          <wp:inline distT="0" distB="0" distL="0" distR="0" wp14:anchorId="7B380BF2" wp14:editId="0734E84A">
            <wp:extent cx="6129655" cy="3015615"/>
            <wp:effectExtent l="0" t="0" r="444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DA6F" w14:textId="2E5FC88F" w:rsidR="00FE4B4F" w:rsidRPr="00FE4B4F" w:rsidRDefault="00FE4B4F" w:rsidP="00FE4B4F">
      <w:r w:rsidRPr="00FE4B4F">
        <w:rPr>
          <w:noProof/>
        </w:rPr>
        <w:drawing>
          <wp:inline distT="0" distB="0" distL="0" distR="0" wp14:anchorId="2B9DE54D" wp14:editId="760990F3">
            <wp:extent cx="6129655" cy="3015615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F7836" w14:textId="4C4CA25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Payment</w:t>
      </w:r>
    </w:p>
    <w:p w14:paraId="32FCC949" w14:textId="1ADBCF48" w:rsidR="00FE4B4F" w:rsidRDefault="00FE4B4F" w:rsidP="00FE4B4F">
      <w:r w:rsidRPr="00FE4B4F">
        <w:rPr>
          <w:noProof/>
        </w:rPr>
        <w:drawing>
          <wp:inline distT="0" distB="0" distL="0" distR="0" wp14:anchorId="59812390" wp14:editId="094E985F">
            <wp:extent cx="6129655" cy="3015615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BB593" w14:textId="728BB897" w:rsidR="00415A60" w:rsidRPr="00FE4B4F" w:rsidRDefault="00415A60" w:rsidP="00FE4B4F">
      <w:r w:rsidRPr="00415A60">
        <w:drawing>
          <wp:inline distT="0" distB="0" distL="0" distR="0" wp14:anchorId="753577DB" wp14:editId="6D967122">
            <wp:extent cx="6129655" cy="3198495"/>
            <wp:effectExtent l="0" t="0" r="444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3729A" w14:textId="3F7F04F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</w:t>
      </w:r>
      <w:r>
        <w:t>Payment</w:t>
      </w:r>
    </w:p>
    <w:p w14:paraId="06EE2285" w14:textId="67374279" w:rsidR="00415A60" w:rsidRDefault="00415A60" w:rsidP="00415A60">
      <w:r w:rsidRPr="00415A60">
        <w:drawing>
          <wp:inline distT="0" distB="0" distL="0" distR="0" wp14:anchorId="5999AADC" wp14:editId="28C6A1BB">
            <wp:extent cx="6129655" cy="3198495"/>
            <wp:effectExtent l="0" t="0" r="444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DF6FF" w14:textId="0DD7AAC9" w:rsidR="00415A60" w:rsidRPr="00415A60" w:rsidRDefault="00415A60" w:rsidP="00415A60">
      <w:r w:rsidRPr="00415A60">
        <w:drawing>
          <wp:inline distT="0" distB="0" distL="0" distR="0" wp14:anchorId="25BF9FE3" wp14:editId="2D5B8378">
            <wp:extent cx="6129655" cy="3198495"/>
            <wp:effectExtent l="0" t="0" r="4445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lastRenderedPageBreak/>
        <w:t>U</w:t>
      </w:r>
      <w:r>
        <w:t>6</w:t>
      </w:r>
      <w:r w:rsidRPr="00E51BD7">
        <w:t xml:space="preserve"> - Manage Cashing Cheques</w:t>
      </w:r>
    </w:p>
    <w:p w14:paraId="69CA9EE2" w14:textId="273824EB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2FED0BE3" w14:textId="5093B5AB" w:rsidR="00FE4B4F" w:rsidRDefault="00FE4B4F" w:rsidP="00FE4B4F">
      <w:r w:rsidRPr="00FE4B4F">
        <w:rPr>
          <w:noProof/>
        </w:rPr>
        <w:drawing>
          <wp:inline distT="0" distB="0" distL="0" distR="0" wp14:anchorId="0F7E4BEA" wp14:editId="7713E060">
            <wp:extent cx="6129655" cy="3015615"/>
            <wp:effectExtent l="0" t="0" r="444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D362A" w14:textId="7F08A1D3" w:rsidR="00FE4B4F" w:rsidRPr="00FE4B4F" w:rsidRDefault="00FE4B4F" w:rsidP="00FE4B4F">
      <w:r w:rsidRPr="00FE4B4F">
        <w:rPr>
          <w:noProof/>
        </w:rPr>
        <w:drawing>
          <wp:inline distT="0" distB="0" distL="0" distR="0" wp14:anchorId="093525D3" wp14:editId="65550D91">
            <wp:extent cx="6129655" cy="3015615"/>
            <wp:effectExtent l="0" t="0" r="444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3F49" w14:textId="0AF6555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lastRenderedPageBreak/>
        <w:t>List Cheque Deposits</w:t>
      </w:r>
    </w:p>
    <w:p w14:paraId="2733852D" w14:textId="5E8ED3F6" w:rsidR="00FE4B4F" w:rsidRPr="00FE4B4F" w:rsidRDefault="00FE4B4F" w:rsidP="00FE4B4F">
      <w:r w:rsidRPr="00FE4B4F">
        <w:rPr>
          <w:noProof/>
        </w:rPr>
        <w:drawing>
          <wp:inline distT="0" distB="0" distL="0" distR="0" wp14:anchorId="28666B52" wp14:editId="2CE1C48B">
            <wp:extent cx="6129655" cy="3015615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6C3DD4D8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1B1B6632" w14:textId="791685B5" w:rsidR="00FE4B4F" w:rsidRDefault="00FE4B4F" w:rsidP="00FE4B4F">
      <w:r w:rsidRPr="00FE4B4F">
        <w:rPr>
          <w:noProof/>
        </w:rPr>
        <w:drawing>
          <wp:inline distT="0" distB="0" distL="0" distR="0" wp14:anchorId="7DCCF79F" wp14:editId="57C9F05A">
            <wp:extent cx="6129655" cy="3296285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468DD" w14:textId="7DF0C97E" w:rsidR="00FE4B4F" w:rsidRPr="00FE4B4F" w:rsidRDefault="00FE4B4F" w:rsidP="00FE4B4F">
      <w:r w:rsidRPr="00FE4B4F">
        <w:rPr>
          <w:noProof/>
        </w:rPr>
        <w:lastRenderedPageBreak/>
        <w:drawing>
          <wp:inline distT="0" distB="0" distL="0" distR="0" wp14:anchorId="196ED43F" wp14:editId="594774C1">
            <wp:extent cx="6129655" cy="3015615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F2AF" w14:textId="2556E336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115752F4" w14:textId="3A2E915D" w:rsidR="00FE4B4F" w:rsidRPr="00FE4B4F" w:rsidRDefault="00FE4B4F" w:rsidP="00FE4B4F">
      <w:r w:rsidRPr="00FE4B4F">
        <w:rPr>
          <w:noProof/>
        </w:rPr>
        <w:drawing>
          <wp:inline distT="0" distB="0" distL="0" distR="0" wp14:anchorId="278B6910" wp14:editId="7A324189">
            <wp:extent cx="6129655" cy="3015615"/>
            <wp:effectExtent l="0" t="0" r="444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E55C" w14:textId="7509100F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8</w:t>
      </w:r>
      <w:r w:rsidR="00B95782">
        <w:t xml:space="preserve"> </w:t>
      </w:r>
      <w:r>
        <w:t>- Cheques Report</w:t>
      </w:r>
    </w:p>
    <w:p w14:paraId="77BA00D0" w14:textId="51FB981B" w:rsidR="00FE4B4F" w:rsidRPr="00FE4B4F" w:rsidRDefault="00FE4B4F" w:rsidP="00FE4B4F">
      <w:r w:rsidRPr="00FE4B4F">
        <w:rPr>
          <w:noProof/>
        </w:rPr>
        <w:drawing>
          <wp:inline distT="0" distB="0" distL="0" distR="0" wp14:anchorId="3C071555" wp14:editId="3719AB01">
            <wp:extent cx="6129655" cy="3015615"/>
            <wp:effectExtent l="0" t="0" r="444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D3772" w14:textId="1AB2632D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36C4C9E0" w14:textId="77777777" w:rsidR="00EE57F8" w:rsidRDefault="00EE57F8" w:rsidP="00EE57F8">
      <w:pPr>
        <w:pStyle w:val="ListParagraph"/>
        <w:numPr>
          <w:ilvl w:val="1"/>
          <w:numId w:val="26"/>
        </w:numPr>
      </w:pPr>
      <w:r>
        <w:t>Ahmed Abdelhamid</w:t>
      </w:r>
    </w:p>
    <w:p w14:paraId="0165A838" w14:textId="3C0C827B" w:rsidR="00EE57F8" w:rsidRDefault="00EE57F8" w:rsidP="00EE57F8">
      <w:pPr>
        <w:ind w:left="720" w:firstLine="0"/>
      </w:pPr>
      <w:r>
        <w:t xml:space="preserve">Update relevant areas of code to use MongoDB database </w:t>
      </w:r>
      <w:r>
        <w:t>for Login, Dashboard, Manage Payment</w:t>
      </w:r>
    </w:p>
    <w:p w14:paraId="46F680B9" w14:textId="77777777" w:rsidR="008C5A52" w:rsidRDefault="008C5A52" w:rsidP="00EE57F8">
      <w:pPr>
        <w:ind w:left="720" w:firstLine="0"/>
      </w:pPr>
    </w:p>
    <w:p w14:paraId="05983333" w14:textId="77777777" w:rsidR="00EE57F8" w:rsidRDefault="00EE57F8" w:rsidP="00EE57F8">
      <w:pPr>
        <w:pStyle w:val="ListParagraph"/>
        <w:numPr>
          <w:ilvl w:val="1"/>
          <w:numId w:val="26"/>
        </w:numPr>
      </w:pPr>
      <w:r>
        <w:t xml:space="preserve">Hani Jafer </w:t>
      </w:r>
    </w:p>
    <w:p w14:paraId="3AF0EC87" w14:textId="79B52374" w:rsidR="00EE57F8" w:rsidRDefault="00EE57F8" w:rsidP="00EE57F8">
      <w:pPr>
        <w:pStyle w:val="ListParagraph"/>
        <w:ind w:firstLine="0"/>
      </w:pPr>
      <w:r>
        <w:t>Update relevant areas of code to use MongoDB database for Manage Invoice, Cheques-Deposits (update), Reports</w:t>
      </w:r>
    </w:p>
    <w:p w14:paraId="351E08B6" w14:textId="77777777" w:rsidR="008C5A52" w:rsidRDefault="008C5A52" w:rsidP="00EE57F8">
      <w:pPr>
        <w:pStyle w:val="ListParagraph"/>
        <w:ind w:firstLine="0"/>
      </w:pPr>
    </w:p>
    <w:p w14:paraId="183D5B28" w14:textId="77777777" w:rsidR="00EE57F8" w:rsidRDefault="00EE57F8" w:rsidP="00EE57F8">
      <w:pPr>
        <w:pStyle w:val="ListParagraph"/>
        <w:numPr>
          <w:ilvl w:val="1"/>
          <w:numId w:val="26"/>
        </w:numPr>
      </w:pPr>
      <w:r>
        <w:t xml:space="preserve">Syed Zubair </w:t>
      </w:r>
    </w:p>
    <w:p w14:paraId="501DAC99" w14:textId="65C0F6ED" w:rsidR="00C82806" w:rsidRPr="00F401D2" w:rsidRDefault="00EE57F8" w:rsidP="00EE57F8">
      <w:pPr>
        <w:pStyle w:val="ListParagraph"/>
        <w:ind w:firstLine="0"/>
      </w:pPr>
      <w:r>
        <w:t>Update relevant areas of code to use MongoDB database for Manage Customers, Cheques-Deposits</w:t>
      </w:r>
    </w:p>
    <w:sectPr w:rsidR="00C82806" w:rsidRPr="00F401D2" w:rsidSect="002E5946">
      <w:footerReference w:type="even" r:id="rId48"/>
      <w:footerReference w:type="default" r:id="rId49"/>
      <w:footerReference w:type="first" r:id="rId50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EC23B" w14:textId="77777777" w:rsidR="00AC3BD5" w:rsidRDefault="00AC3BD5">
      <w:pPr>
        <w:spacing w:after="0" w:line="240" w:lineRule="auto"/>
      </w:pPr>
      <w:r>
        <w:separator/>
      </w:r>
    </w:p>
  </w:endnote>
  <w:endnote w:type="continuationSeparator" w:id="0">
    <w:p w14:paraId="34FCDB8E" w14:textId="77777777" w:rsidR="00AC3BD5" w:rsidRDefault="00AC3BD5">
      <w:pPr>
        <w:spacing w:after="0" w:line="240" w:lineRule="auto"/>
      </w:pPr>
      <w:r>
        <w:continuationSeparator/>
      </w:r>
    </w:p>
  </w:endnote>
  <w:endnote w:type="continuationNotice" w:id="1">
    <w:p w14:paraId="32E84B0F" w14:textId="77777777" w:rsidR="00AC3BD5" w:rsidRDefault="00AC3BD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555238" w14:textId="77777777" w:rsidR="00AC3BD5" w:rsidRDefault="00AC3BD5">
      <w:pPr>
        <w:spacing w:after="0" w:line="240" w:lineRule="auto"/>
      </w:pPr>
      <w:r>
        <w:separator/>
      </w:r>
    </w:p>
  </w:footnote>
  <w:footnote w:type="continuationSeparator" w:id="0">
    <w:p w14:paraId="5BCCC6B3" w14:textId="77777777" w:rsidR="00AC3BD5" w:rsidRDefault="00AC3BD5">
      <w:pPr>
        <w:spacing w:after="0" w:line="240" w:lineRule="auto"/>
      </w:pPr>
      <w:r>
        <w:continuationSeparator/>
      </w:r>
    </w:p>
  </w:footnote>
  <w:footnote w:type="continuationNotice" w:id="1">
    <w:p w14:paraId="5C87551B" w14:textId="77777777" w:rsidR="00AC3BD5" w:rsidRDefault="00AC3BD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3.75pt;height:13.7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64C54"/>
    <w:multiLevelType w:val="hybridMultilevel"/>
    <w:tmpl w:val="D682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166E5"/>
    <w:multiLevelType w:val="hybridMultilevel"/>
    <w:tmpl w:val="39560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3D9CF1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3"/>
  </w:num>
  <w:num w:numId="2" w16cid:durableId="794064136">
    <w:abstractNumId w:val="7"/>
  </w:num>
  <w:num w:numId="3" w16cid:durableId="2129083060">
    <w:abstractNumId w:val="19"/>
  </w:num>
  <w:num w:numId="4" w16cid:durableId="390228254">
    <w:abstractNumId w:val="6"/>
  </w:num>
  <w:num w:numId="5" w16cid:durableId="1007707963">
    <w:abstractNumId w:val="18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7"/>
  </w:num>
  <w:num w:numId="9" w16cid:durableId="1512138706">
    <w:abstractNumId w:val="25"/>
  </w:num>
  <w:num w:numId="10" w16cid:durableId="402484078">
    <w:abstractNumId w:val="27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1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2"/>
  </w:num>
  <w:num w:numId="21" w16cid:durableId="1978215410">
    <w:abstractNumId w:val="24"/>
  </w:num>
  <w:num w:numId="22" w16cid:durableId="420375566">
    <w:abstractNumId w:val="14"/>
  </w:num>
  <w:num w:numId="23" w16cid:durableId="2105834927">
    <w:abstractNumId w:val="26"/>
  </w:num>
  <w:num w:numId="24" w16cid:durableId="964192992">
    <w:abstractNumId w:val="15"/>
  </w:num>
  <w:num w:numId="25" w16cid:durableId="1616868650">
    <w:abstractNumId w:val="23"/>
  </w:num>
  <w:num w:numId="26" w16cid:durableId="2085492961">
    <w:abstractNumId w:val="20"/>
  </w:num>
  <w:num w:numId="27" w16cid:durableId="557857716">
    <w:abstractNumId w:val="17"/>
  </w:num>
  <w:num w:numId="28" w16cid:durableId="498621309">
    <w:abstractNumId w:val="17"/>
  </w:num>
  <w:num w:numId="29" w16cid:durableId="618537253">
    <w:abstractNumId w:val="17"/>
  </w:num>
  <w:num w:numId="30" w16cid:durableId="79570632">
    <w:abstractNumId w:val="17"/>
  </w:num>
  <w:num w:numId="31" w16cid:durableId="1423604567">
    <w:abstractNumId w:val="12"/>
  </w:num>
  <w:num w:numId="32" w16cid:durableId="52502355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060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18C3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C6D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420B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1EF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48A7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97A"/>
    <w:rsid w:val="00415A60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B3D67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66A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C5A52"/>
    <w:rsid w:val="008D0A02"/>
    <w:rsid w:val="008D2203"/>
    <w:rsid w:val="008E7685"/>
    <w:rsid w:val="008F43E5"/>
    <w:rsid w:val="008F4769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A6CFF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0D04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3F85"/>
    <w:rsid w:val="00EE57F8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4B4F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3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Haani Jessin</cp:lastModifiedBy>
  <cp:revision>25</cp:revision>
  <cp:lastPrinted>2020-09-16T00:13:00Z</cp:lastPrinted>
  <dcterms:created xsi:type="dcterms:W3CDTF">2022-03-26T06:02:00Z</dcterms:created>
  <dcterms:modified xsi:type="dcterms:W3CDTF">2022-05-1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